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A8DB5" w14:textId="1C04AB65" w:rsidR="00A87265" w:rsidRDefault="00A87265" w:rsidP="00A87265">
      <w:pPr>
        <w:jc w:val="center"/>
        <w:rPr>
          <w:b/>
          <w:bCs/>
          <w:sz w:val="22"/>
          <w:szCs w:val="22"/>
          <w:u w:val="single"/>
        </w:rPr>
      </w:pPr>
      <w:bookmarkStart w:id="0" w:name="_Hlk130219611"/>
      <w:r>
        <w:rPr>
          <w:noProof/>
        </w:rPr>
        <w:drawing>
          <wp:inline distT="0" distB="0" distL="0" distR="0" wp14:anchorId="5E61111B" wp14:editId="1EBB8C5E">
            <wp:extent cx="2749550" cy="762000"/>
            <wp:effectExtent l="0" t="0" r="1270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10;&#10;Description automatically generated with medium confidence"/>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2749550" cy="762000"/>
                    </a:xfrm>
                    <a:prstGeom prst="rect">
                      <a:avLst/>
                    </a:prstGeom>
                    <a:noFill/>
                    <a:ln>
                      <a:noFill/>
                    </a:ln>
                  </pic:spPr>
                </pic:pic>
              </a:graphicData>
            </a:graphic>
          </wp:inline>
        </w:drawing>
      </w:r>
    </w:p>
    <w:p w14:paraId="3087E111" w14:textId="77777777" w:rsidR="00A87265" w:rsidRDefault="00A87265" w:rsidP="00A87265">
      <w:pPr>
        <w:jc w:val="center"/>
        <w:rPr>
          <w:b/>
          <w:bCs/>
          <w:sz w:val="22"/>
          <w:szCs w:val="22"/>
          <w:u w:val="single"/>
        </w:rPr>
      </w:pPr>
    </w:p>
    <w:p w14:paraId="760EFD25" w14:textId="5E016A5E" w:rsidR="001623E5" w:rsidRPr="00683A75" w:rsidRDefault="001623E5">
      <w:pPr>
        <w:rPr>
          <w:sz w:val="22"/>
          <w:szCs w:val="22"/>
          <w:u w:val="single"/>
        </w:rPr>
      </w:pPr>
      <w:r w:rsidRPr="00683A75">
        <w:rPr>
          <w:b/>
          <w:bCs/>
          <w:sz w:val="22"/>
          <w:szCs w:val="22"/>
          <w:u w:val="single"/>
        </w:rPr>
        <w:t>BIO</w:t>
      </w:r>
    </w:p>
    <w:p w14:paraId="7BE73BCC" w14:textId="649269F9" w:rsidR="00E83253" w:rsidRPr="00683A75" w:rsidRDefault="00E83253">
      <w:pPr>
        <w:rPr>
          <w:sz w:val="22"/>
          <w:szCs w:val="22"/>
        </w:rPr>
      </w:pPr>
    </w:p>
    <w:p w14:paraId="5856B69E" w14:textId="642700D4" w:rsidR="00915974" w:rsidRPr="00683A75" w:rsidRDefault="00915974">
      <w:pPr>
        <w:rPr>
          <w:sz w:val="22"/>
          <w:szCs w:val="22"/>
        </w:rPr>
      </w:pPr>
      <w:r w:rsidRPr="00683A75">
        <w:rPr>
          <w:sz w:val="22"/>
          <w:szCs w:val="22"/>
        </w:rPr>
        <w:t xml:space="preserve">When you know yourself, you can share your story. During a meteoric rise as one of hip-hop’s most enigmatic figures, Quando Rondo discovered himself. The Savannah, GA native went from D.I.Y. upstart to multiplatinum phenomenon, but he also simultaneously </w:t>
      </w:r>
      <w:r w:rsidR="003B2B45" w:rsidRPr="00683A75">
        <w:rPr>
          <w:sz w:val="22"/>
          <w:szCs w:val="22"/>
        </w:rPr>
        <w:t>transformed</w:t>
      </w:r>
      <w:r w:rsidRPr="00683A75">
        <w:rPr>
          <w:sz w:val="22"/>
          <w:szCs w:val="22"/>
        </w:rPr>
        <w:t xml:space="preserve"> from a</w:t>
      </w:r>
      <w:r w:rsidR="00520515" w:rsidRPr="00683A75">
        <w:rPr>
          <w:sz w:val="22"/>
          <w:szCs w:val="22"/>
        </w:rPr>
        <w:t xml:space="preserve"> complicated</w:t>
      </w:r>
      <w:r w:rsidRPr="00683A75">
        <w:rPr>
          <w:sz w:val="22"/>
          <w:szCs w:val="22"/>
        </w:rPr>
        <w:t xml:space="preserve"> teen </w:t>
      </w:r>
      <w:r w:rsidR="003B2B45" w:rsidRPr="00683A75">
        <w:rPr>
          <w:sz w:val="22"/>
          <w:szCs w:val="22"/>
        </w:rPr>
        <w:t>in</w:t>
      </w:r>
      <w:r w:rsidRPr="00683A75">
        <w:rPr>
          <w:sz w:val="22"/>
          <w:szCs w:val="22"/>
        </w:rPr>
        <w:t>to a</w:t>
      </w:r>
      <w:r w:rsidR="00520515" w:rsidRPr="00683A75">
        <w:rPr>
          <w:sz w:val="22"/>
          <w:szCs w:val="22"/>
        </w:rPr>
        <w:t xml:space="preserve"> thoughtful</w:t>
      </w:r>
      <w:r w:rsidRPr="00683A75">
        <w:rPr>
          <w:sz w:val="22"/>
          <w:szCs w:val="22"/>
        </w:rPr>
        <w:t xml:space="preserve"> young man. Along the way, </w:t>
      </w:r>
      <w:r w:rsidR="003B2B45" w:rsidRPr="00683A75">
        <w:rPr>
          <w:sz w:val="22"/>
          <w:szCs w:val="22"/>
        </w:rPr>
        <w:t>h</w:t>
      </w:r>
      <w:r w:rsidRPr="00683A75">
        <w:rPr>
          <w:sz w:val="22"/>
          <w:szCs w:val="22"/>
        </w:rPr>
        <w:t>e found fame and fortune, yet he lost friends and loved ones.</w:t>
      </w:r>
      <w:r w:rsidR="00D778E8" w:rsidRPr="00683A75">
        <w:rPr>
          <w:sz w:val="22"/>
          <w:szCs w:val="22"/>
        </w:rPr>
        <w:t xml:space="preserve"> After earning </w:t>
      </w:r>
      <w:r w:rsidR="003B2B45" w:rsidRPr="00683A75">
        <w:rPr>
          <w:sz w:val="22"/>
          <w:szCs w:val="22"/>
        </w:rPr>
        <w:t>nearly 2 billion streams</w:t>
      </w:r>
      <w:r w:rsidR="00D778E8" w:rsidRPr="00683A75">
        <w:rPr>
          <w:sz w:val="22"/>
          <w:szCs w:val="22"/>
        </w:rPr>
        <w:t xml:space="preserve">, over a dozen RIAA certifications, and widespread acclaim from </w:t>
      </w:r>
      <w:r w:rsidR="00D778E8" w:rsidRPr="00683A75">
        <w:rPr>
          <w:i/>
          <w:iCs/>
          <w:sz w:val="22"/>
          <w:szCs w:val="22"/>
        </w:rPr>
        <w:t>Pitchfork</w:t>
      </w:r>
      <w:r w:rsidR="00D778E8" w:rsidRPr="00683A75">
        <w:rPr>
          <w:sz w:val="22"/>
          <w:szCs w:val="22"/>
        </w:rPr>
        <w:t xml:space="preserve">, </w:t>
      </w:r>
      <w:r w:rsidR="00D778E8" w:rsidRPr="00683A75">
        <w:rPr>
          <w:i/>
          <w:iCs/>
          <w:sz w:val="22"/>
          <w:szCs w:val="22"/>
        </w:rPr>
        <w:t>Complex</w:t>
      </w:r>
      <w:r w:rsidR="00D778E8" w:rsidRPr="00683A75">
        <w:rPr>
          <w:sz w:val="22"/>
          <w:szCs w:val="22"/>
        </w:rPr>
        <w:t>,</w:t>
      </w:r>
      <w:r w:rsidR="003B2B45" w:rsidRPr="00683A75">
        <w:rPr>
          <w:sz w:val="22"/>
          <w:szCs w:val="22"/>
        </w:rPr>
        <w:t xml:space="preserve"> </w:t>
      </w:r>
      <w:r w:rsidR="003B2B45" w:rsidRPr="00683A75">
        <w:rPr>
          <w:i/>
          <w:iCs/>
          <w:sz w:val="22"/>
          <w:szCs w:val="22"/>
        </w:rPr>
        <w:t>REVOLT</w:t>
      </w:r>
      <w:r w:rsidR="003B2B45" w:rsidRPr="00683A75">
        <w:rPr>
          <w:sz w:val="22"/>
          <w:szCs w:val="22"/>
        </w:rPr>
        <w:t>,</w:t>
      </w:r>
      <w:r w:rsidR="00D778E8" w:rsidRPr="00683A75">
        <w:rPr>
          <w:sz w:val="22"/>
          <w:szCs w:val="22"/>
        </w:rPr>
        <w:t xml:space="preserve"> and m</w:t>
      </w:r>
      <w:r w:rsidR="003B2B45" w:rsidRPr="00683A75">
        <w:rPr>
          <w:sz w:val="22"/>
          <w:szCs w:val="22"/>
        </w:rPr>
        <w:t>any others</w:t>
      </w:r>
      <w:r w:rsidR="00D778E8" w:rsidRPr="00683A75">
        <w:rPr>
          <w:sz w:val="22"/>
          <w:szCs w:val="22"/>
        </w:rPr>
        <w:t>,</w:t>
      </w:r>
      <w:r w:rsidR="00520515" w:rsidRPr="00683A75">
        <w:rPr>
          <w:sz w:val="22"/>
          <w:szCs w:val="22"/>
        </w:rPr>
        <w:t xml:space="preserve"> </w:t>
      </w:r>
      <w:r w:rsidR="00B015E8" w:rsidRPr="00683A75">
        <w:rPr>
          <w:sz w:val="22"/>
          <w:szCs w:val="22"/>
        </w:rPr>
        <w:t>this sharp street storyteller</w:t>
      </w:r>
      <w:r w:rsidR="00520515" w:rsidRPr="00683A75">
        <w:rPr>
          <w:sz w:val="22"/>
          <w:szCs w:val="22"/>
        </w:rPr>
        <w:t xml:space="preserve"> divulges more than ever before on his 2023 </w:t>
      </w:r>
      <w:r w:rsidR="00251069" w:rsidRPr="00683A75">
        <w:rPr>
          <w:sz w:val="22"/>
          <w:szCs w:val="22"/>
        </w:rPr>
        <w:t>third</w:t>
      </w:r>
      <w:r w:rsidR="00520515" w:rsidRPr="00683A75">
        <w:rPr>
          <w:sz w:val="22"/>
          <w:szCs w:val="22"/>
        </w:rPr>
        <w:t xml:space="preserve"> full-length album, </w:t>
      </w:r>
      <w:r w:rsidR="00520515" w:rsidRPr="00683A75">
        <w:rPr>
          <w:i/>
          <w:iCs/>
          <w:sz w:val="22"/>
          <w:szCs w:val="22"/>
        </w:rPr>
        <w:t xml:space="preserve">Recovery </w:t>
      </w:r>
      <w:r w:rsidR="00520515" w:rsidRPr="00683A75">
        <w:rPr>
          <w:sz w:val="22"/>
          <w:szCs w:val="22"/>
        </w:rPr>
        <w:t>[Atlantic Records].</w:t>
      </w:r>
    </w:p>
    <w:p w14:paraId="299CC660" w14:textId="77777777" w:rsidR="00C92C88" w:rsidRPr="00683A75" w:rsidRDefault="00C92C88">
      <w:pPr>
        <w:rPr>
          <w:sz w:val="22"/>
          <w:szCs w:val="22"/>
        </w:rPr>
      </w:pPr>
    </w:p>
    <w:p w14:paraId="23967C04" w14:textId="50ADB941" w:rsidR="00C92C88" w:rsidRPr="00683A75" w:rsidRDefault="00C92C88">
      <w:pPr>
        <w:rPr>
          <w:sz w:val="22"/>
          <w:szCs w:val="22"/>
        </w:rPr>
      </w:pPr>
      <w:r w:rsidRPr="00683A75">
        <w:rPr>
          <w:sz w:val="22"/>
          <w:szCs w:val="22"/>
        </w:rPr>
        <w:t>“I’ve been through a lot,” he affirm</w:t>
      </w:r>
      <w:r w:rsidR="006325AC" w:rsidRPr="00683A75">
        <w:rPr>
          <w:sz w:val="22"/>
          <w:szCs w:val="22"/>
        </w:rPr>
        <w:t>s</w:t>
      </w:r>
      <w:r w:rsidRPr="00683A75">
        <w:rPr>
          <w:sz w:val="22"/>
          <w:szCs w:val="22"/>
        </w:rPr>
        <w:t>. “I’ve dealt with trauma and the death of my homies who were close to me. It’s time to recover from all of that</w:t>
      </w:r>
      <w:r w:rsidR="003B2B45" w:rsidRPr="00683A75">
        <w:rPr>
          <w:sz w:val="22"/>
          <w:szCs w:val="22"/>
        </w:rPr>
        <w:t xml:space="preserve"> though</w:t>
      </w:r>
      <w:r w:rsidRPr="00683A75">
        <w:rPr>
          <w:sz w:val="22"/>
          <w:szCs w:val="22"/>
        </w:rPr>
        <w:t xml:space="preserve">. In my career, I’ve gone from hard times with my family </w:t>
      </w:r>
      <w:r w:rsidR="003B2B45" w:rsidRPr="00683A75">
        <w:rPr>
          <w:sz w:val="22"/>
          <w:szCs w:val="22"/>
        </w:rPr>
        <w:t xml:space="preserve">to </w:t>
      </w:r>
      <w:r w:rsidRPr="00683A75">
        <w:rPr>
          <w:sz w:val="22"/>
          <w:szCs w:val="22"/>
        </w:rPr>
        <w:t xml:space="preserve">spending money on stupid </w:t>
      </w:r>
      <w:proofErr w:type="gramStart"/>
      <w:r w:rsidR="003B2B45" w:rsidRPr="00683A75">
        <w:rPr>
          <w:sz w:val="22"/>
          <w:szCs w:val="22"/>
        </w:rPr>
        <w:t>shit</w:t>
      </w:r>
      <w:proofErr w:type="gramEnd"/>
      <w:r w:rsidRPr="00683A75">
        <w:rPr>
          <w:sz w:val="22"/>
          <w:szCs w:val="22"/>
        </w:rPr>
        <w:t>. I’m in the position I want to be in. I know how to spend my money wisely</w:t>
      </w:r>
      <w:r w:rsidR="003B2B45" w:rsidRPr="00683A75">
        <w:rPr>
          <w:sz w:val="22"/>
          <w:szCs w:val="22"/>
        </w:rPr>
        <w:t>, and I’m trying to stay out of trouble.</w:t>
      </w:r>
      <w:r w:rsidRPr="00683A75">
        <w:rPr>
          <w:sz w:val="22"/>
          <w:szCs w:val="22"/>
        </w:rPr>
        <w:t xml:space="preserve"> I’m growing up.”</w:t>
      </w:r>
    </w:p>
    <w:p w14:paraId="469F6935" w14:textId="77777777" w:rsidR="00C92C88" w:rsidRPr="00683A75" w:rsidRDefault="00C92C88">
      <w:pPr>
        <w:rPr>
          <w:sz w:val="22"/>
          <w:szCs w:val="22"/>
        </w:rPr>
      </w:pPr>
    </w:p>
    <w:p w14:paraId="6F871AFD" w14:textId="4F6C4D4F" w:rsidR="003B2B45" w:rsidRPr="00683A75" w:rsidRDefault="00C92C88">
      <w:pPr>
        <w:rPr>
          <w:i/>
          <w:iCs/>
          <w:sz w:val="22"/>
          <w:szCs w:val="22"/>
        </w:rPr>
      </w:pPr>
      <w:r w:rsidRPr="00683A75">
        <w:rPr>
          <w:sz w:val="22"/>
          <w:szCs w:val="22"/>
        </w:rPr>
        <w:t xml:space="preserve">He grew up with </w:t>
      </w:r>
      <w:r w:rsidR="001623E5" w:rsidRPr="00683A75">
        <w:rPr>
          <w:sz w:val="22"/>
          <w:szCs w:val="22"/>
        </w:rPr>
        <w:t>all eyes on him</w:t>
      </w:r>
      <w:r w:rsidRPr="00683A75">
        <w:rPr>
          <w:sz w:val="22"/>
          <w:szCs w:val="22"/>
        </w:rPr>
        <w:t xml:space="preserve">. </w:t>
      </w:r>
      <w:r w:rsidR="00AF1BE7" w:rsidRPr="00683A75">
        <w:rPr>
          <w:sz w:val="22"/>
          <w:szCs w:val="22"/>
        </w:rPr>
        <w:t>In 2017</w:t>
      </w:r>
      <w:r w:rsidRPr="00683A75">
        <w:rPr>
          <w:sz w:val="22"/>
          <w:szCs w:val="22"/>
        </w:rPr>
        <w:t>, Quando introduced himself</w:t>
      </w:r>
      <w:r w:rsidR="00AF1BE7" w:rsidRPr="00683A75">
        <w:rPr>
          <w:sz w:val="22"/>
          <w:szCs w:val="22"/>
        </w:rPr>
        <w:t xml:space="preserve"> as an uncompromising voice at </w:t>
      </w:r>
      <w:r w:rsidR="001623E5" w:rsidRPr="00683A75">
        <w:rPr>
          <w:sz w:val="22"/>
          <w:szCs w:val="22"/>
        </w:rPr>
        <w:t>only</w:t>
      </w:r>
      <w:r w:rsidR="00AF1BE7" w:rsidRPr="00683A75">
        <w:rPr>
          <w:sz w:val="22"/>
          <w:szCs w:val="22"/>
        </w:rPr>
        <w:t xml:space="preserve"> 17-years-old.</w:t>
      </w:r>
      <w:r w:rsidR="001623E5" w:rsidRPr="00683A75">
        <w:rPr>
          <w:sz w:val="22"/>
          <w:szCs w:val="22"/>
        </w:rPr>
        <w:t xml:space="preserve"> Never letting his foot off the gas,</w:t>
      </w:r>
      <w:r w:rsidR="00AF1BE7" w:rsidRPr="00683A75">
        <w:rPr>
          <w:sz w:val="22"/>
          <w:szCs w:val="22"/>
        </w:rPr>
        <w:t xml:space="preserve"> </w:t>
      </w:r>
      <w:r w:rsidR="001623E5" w:rsidRPr="00683A75">
        <w:rPr>
          <w:sz w:val="22"/>
          <w:szCs w:val="22"/>
        </w:rPr>
        <w:t>h</w:t>
      </w:r>
      <w:r w:rsidR="00AF1BE7" w:rsidRPr="00683A75">
        <w:rPr>
          <w:sz w:val="22"/>
          <w:szCs w:val="22"/>
        </w:rPr>
        <w:t>e built a bulletproof catalog of bangers highlighted by platinum singles</w:t>
      </w:r>
      <w:proofErr w:type="gramStart"/>
      <w:r w:rsidR="00AF1BE7" w:rsidRPr="00683A75">
        <w:rPr>
          <w:sz w:val="22"/>
          <w:szCs w:val="22"/>
        </w:rPr>
        <w:t>—“</w:t>
      </w:r>
      <w:proofErr w:type="gramEnd"/>
      <w:r w:rsidR="00AF1BE7" w:rsidRPr="00683A75">
        <w:rPr>
          <w:sz w:val="22"/>
          <w:szCs w:val="22"/>
        </w:rPr>
        <w:t xml:space="preserve">ABG,” “I Remember” [feat. Lil Baby], and “Imperfect Flower”—as well as a slew of gold singles, namely “Bacc to the Basics,” “Dope Boy Dreams,” “New Ones” [with NoCap], and “Scarred from Love,” to name a few. Meanwhile, his 2020 full-length debut, </w:t>
      </w:r>
      <w:r w:rsidR="00AF1BE7" w:rsidRPr="00683A75">
        <w:rPr>
          <w:i/>
          <w:iCs/>
          <w:sz w:val="22"/>
          <w:szCs w:val="22"/>
        </w:rPr>
        <w:t>QPac</w:t>
      </w:r>
      <w:r w:rsidR="00AF1BE7" w:rsidRPr="00683A75">
        <w:rPr>
          <w:sz w:val="22"/>
          <w:szCs w:val="22"/>
        </w:rPr>
        <w:t xml:space="preserve">, crashed the Top 25 of the </w:t>
      </w:r>
      <w:r w:rsidR="00AF1BE7" w:rsidRPr="00683A75">
        <w:rPr>
          <w:i/>
          <w:iCs/>
          <w:sz w:val="22"/>
          <w:szCs w:val="22"/>
        </w:rPr>
        <w:t>Billboard</w:t>
      </w:r>
      <w:r w:rsidR="00AF1BE7" w:rsidRPr="00683A75">
        <w:rPr>
          <w:sz w:val="22"/>
          <w:szCs w:val="22"/>
        </w:rPr>
        <w:t xml:space="preserve"> 200. On its heels, </w:t>
      </w:r>
      <w:r w:rsidR="00AF1BE7" w:rsidRPr="00683A75">
        <w:rPr>
          <w:i/>
          <w:iCs/>
          <w:sz w:val="22"/>
          <w:szCs w:val="22"/>
        </w:rPr>
        <w:t>Complex</w:t>
      </w:r>
      <w:r w:rsidR="00AF1BE7" w:rsidRPr="00683A75">
        <w:rPr>
          <w:sz w:val="22"/>
          <w:szCs w:val="22"/>
        </w:rPr>
        <w:t xml:space="preserve"> hailed the 2021 </w:t>
      </w:r>
      <w:r w:rsidR="00251069" w:rsidRPr="00683A75">
        <w:rPr>
          <w:sz w:val="22"/>
          <w:szCs w:val="22"/>
        </w:rPr>
        <w:t>album</w:t>
      </w:r>
      <w:r w:rsidR="00AF1BE7" w:rsidRPr="00683A75">
        <w:rPr>
          <w:i/>
          <w:iCs/>
          <w:sz w:val="22"/>
          <w:szCs w:val="22"/>
        </w:rPr>
        <w:t xml:space="preserve"> Still Taking Risks</w:t>
      </w:r>
      <w:r w:rsidR="00AF1BE7" w:rsidRPr="00683A75">
        <w:rPr>
          <w:sz w:val="22"/>
          <w:szCs w:val="22"/>
        </w:rPr>
        <w:t xml:space="preserve"> as</w:t>
      </w:r>
      <w:r w:rsidR="00AF1BE7" w:rsidRPr="00683A75">
        <w:rPr>
          <w:i/>
          <w:iCs/>
          <w:sz w:val="22"/>
          <w:szCs w:val="22"/>
        </w:rPr>
        <w:t xml:space="preserve"> “an introspective look into Quando’s state of mind</w:t>
      </w:r>
      <w:r w:rsidR="00AF1BE7" w:rsidRPr="00683A75">
        <w:rPr>
          <w:sz w:val="22"/>
          <w:szCs w:val="22"/>
        </w:rPr>
        <w:t>.</w:t>
      </w:r>
      <w:r w:rsidR="00AF1BE7" w:rsidRPr="00683A75">
        <w:rPr>
          <w:i/>
          <w:iCs/>
          <w:sz w:val="22"/>
          <w:szCs w:val="22"/>
        </w:rPr>
        <w:t>”</w:t>
      </w:r>
      <w:r w:rsidR="006325AC" w:rsidRPr="00683A75">
        <w:rPr>
          <w:i/>
          <w:iCs/>
          <w:sz w:val="22"/>
          <w:szCs w:val="22"/>
        </w:rPr>
        <w:t xml:space="preserve"> </w:t>
      </w:r>
    </w:p>
    <w:p w14:paraId="3ECE4AA9" w14:textId="77777777" w:rsidR="003B2B45" w:rsidRPr="00683A75" w:rsidRDefault="003B2B45">
      <w:pPr>
        <w:rPr>
          <w:i/>
          <w:iCs/>
          <w:sz w:val="22"/>
          <w:szCs w:val="22"/>
        </w:rPr>
      </w:pPr>
    </w:p>
    <w:p w14:paraId="40935747" w14:textId="770F5679" w:rsidR="00C92C88" w:rsidRPr="00683A75" w:rsidRDefault="006325AC">
      <w:pPr>
        <w:rPr>
          <w:sz w:val="22"/>
          <w:szCs w:val="22"/>
        </w:rPr>
      </w:pPr>
      <w:r w:rsidRPr="00683A75">
        <w:rPr>
          <w:sz w:val="22"/>
          <w:szCs w:val="22"/>
        </w:rPr>
        <w:t>Throughout 2022, he assembled what would become “Recovery,” teasing its impending arrival with standouts such as “Long Live Pabb”</w:t>
      </w:r>
      <w:r w:rsidR="002E0A73" w:rsidRPr="00683A75">
        <w:rPr>
          <w:sz w:val="22"/>
          <w:szCs w:val="22"/>
        </w:rPr>
        <w:t xml:space="preserve"> (dedicated to the late Lul Pab</w:t>
      </w:r>
      <w:r w:rsidR="000633A5" w:rsidRPr="00683A75">
        <w:rPr>
          <w:sz w:val="22"/>
          <w:szCs w:val="22"/>
        </w:rPr>
        <w:t>b</w:t>
      </w:r>
      <w:r w:rsidR="002E0A73" w:rsidRPr="00683A75">
        <w:rPr>
          <w:sz w:val="22"/>
          <w:szCs w:val="22"/>
        </w:rPr>
        <w:t>)</w:t>
      </w:r>
      <w:r w:rsidRPr="00683A75">
        <w:rPr>
          <w:sz w:val="22"/>
          <w:szCs w:val="22"/>
        </w:rPr>
        <w:t xml:space="preserve"> and “Me First.”</w:t>
      </w:r>
      <w:r w:rsidR="0011575E" w:rsidRPr="00683A75">
        <w:rPr>
          <w:sz w:val="22"/>
          <w:szCs w:val="22"/>
        </w:rPr>
        <w:t xml:space="preserve"> He made a conscious decision to dive deeper into his journey.</w:t>
      </w:r>
    </w:p>
    <w:p w14:paraId="65B7AFAE" w14:textId="77777777" w:rsidR="006325AC" w:rsidRPr="00683A75" w:rsidRDefault="006325AC">
      <w:pPr>
        <w:rPr>
          <w:sz w:val="22"/>
          <w:szCs w:val="22"/>
        </w:rPr>
      </w:pPr>
    </w:p>
    <w:p w14:paraId="4A7E7C60" w14:textId="4A1EC6AA" w:rsidR="006325AC" w:rsidRPr="00683A75" w:rsidRDefault="006325AC">
      <w:pPr>
        <w:rPr>
          <w:sz w:val="22"/>
          <w:szCs w:val="22"/>
        </w:rPr>
      </w:pPr>
      <w:r w:rsidRPr="00683A75">
        <w:rPr>
          <w:sz w:val="22"/>
          <w:szCs w:val="22"/>
        </w:rPr>
        <w:t xml:space="preserve">“If I learned anything, I learned that I’m growing, and it’s time to put childish things away,” he admits. “I’m not putting my energy into </w:t>
      </w:r>
      <w:r w:rsidR="00553DFD" w:rsidRPr="00683A75">
        <w:rPr>
          <w:sz w:val="22"/>
          <w:szCs w:val="22"/>
        </w:rPr>
        <w:t>negativity</w:t>
      </w:r>
      <w:r w:rsidRPr="00683A75">
        <w:rPr>
          <w:sz w:val="22"/>
          <w:szCs w:val="22"/>
        </w:rPr>
        <w:t>. I’m done with that. I’m ready to live life normally, take care of my family, and be here. I’m putting out good energy to receive good blessings. I can’t be out here doing bad things and moving in a bad way, because that’s the energy karma will put on me. I’m trying to live a righteous life and outdo the bad with good.”</w:t>
      </w:r>
    </w:p>
    <w:p w14:paraId="228A5AC9" w14:textId="77777777" w:rsidR="004C5579" w:rsidRPr="00683A75" w:rsidRDefault="004C5579">
      <w:pPr>
        <w:rPr>
          <w:sz w:val="22"/>
          <w:szCs w:val="22"/>
        </w:rPr>
      </w:pPr>
    </w:p>
    <w:p w14:paraId="3E098C84" w14:textId="4BE785B2" w:rsidR="004C5579" w:rsidRPr="00683A75" w:rsidRDefault="004C5579">
      <w:pPr>
        <w:rPr>
          <w:i/>
          <w:iCs/>
          <w:sz w:val="22"/>
          <w:szCs w:val="22"/>
        </w:rPr>
      </w:pPr>
      <w:r w:rsidRPr="00683A75">
        <w:rPr>
          <w:sz w:val="22"/>
          <w:szCs w:val="22"/>
        </w:rPr>
        <w:t xml:space="preserve">The single “Tear It Down” sees him </w:t>
      </w:r>
      <w:r w:rsidR="00532177" w:rsidRPr="00683A75">
        <w:rPr>
          <w:sz w:val="22"/>
          <w:szCs w:val="22"/>
        </w:rPr>
        <w:t>lock into a reflective flow over</w:t>
      </w:r>
      <w:r w:rsidR="00553DFD" w:rsidRPr="00683A75">
        <w:rPr>
          <w:sz w:val="22"/>
          <w:szCs w:val="22"/>
        </w:rPr>
        <w:t xml:space="preserve"> </w:t>
      </w:r>
      <w:r w:rsidR="00532177" w:rsidRPr="00683A75">
        <w:rPr>
          <w:sz w:val="22"/>
          <w:szCs w:val="22"/>
        </w:rPr>
        <w:t xml:space="preserve">upbeat 808s. As if chronicling his formative years, he recalls, </w:t>
      </w:r>
      <w:r w:rsidR="00532177" w:rsidRPr="00683A75">
        <w:rPr>
          <w:i/>
          <w:iCs/>
          <w:sz w:val="22"/>
          <w:szCs w:val="22"/>
        </w:rPr>
        <w:t xml:space="preserve">“Thirteen, I was spittin’, writin’ rhymes without a pen. Fourteen, I was on my grind and fresh from out the pen’. Fifteen, </w:t>
      </w:r>
      <w:proofErr w:type="gramStart"/>
      <w:r w:rsidR="00532177" w:rsidRPr="00683A75">
        <w:rPr>
          <w:i/>
          <w:iCs/>
          <w:sz w:val="22"/>
          <w:szCs w:val="22"/>
        </w:rPr>
        <w:t>fucked</w:t>
      </w:r>
      <w:proofErr w:type="gramEnd"/>
      <w:r w:rsidR="00532177" w:rsidRPr="00683A75">
        <w:rPr>
          <w:i/>
          <w:iCs/>
          <w:sz w:val="22"/>
          <w:szCs w:val="22"/>
        </w:rPr>
        <w:t xml:space="preserve"> up in the mind, all I know is spin. Forever sixteen ‘til the day I die.”</w:t>
      </w:r>
    </w:p>
    <w:p w14:paraId="18BE50DE" w14:textId="77777777" w:rsidR="00532177" w:rsidRPr="00683A75" w:rsidRDefault="00532177">
      <w:pPr>
        <w:rPr>
          <w:sz w:val="22"/>
          <w:szCs w:val="22"/>
        </w:rPr>
      </w:pPr>
    </w:p>
    <w:p w14:paraId="6DA3F330" w14:textId="627843FF" w:rsidR="00532177" w:rsidRPr="00683A75" w:rsidRDefault="00532177">
      <w:pPr>
        <w:rPr>
          <w:sz w:val="22"/>
          <w:szCs w:val="22"/>
        </w:rPr>
      </w:pPr>
      <w:r w:rsidRPr="00683A75">
        <w:rPr>
          <w:sz w:val="22"/>
          <w:szCs w:val="22"/>
        </w:rPr>
        <w:t xml:space="preserve">“I wanted to make a song about my dead homie, but make it turnt,” he notes. “I was speaking my mind without sounding sad. It was </w:t>
      </w:r>
      <w:r w:rsidR="00553DFD" w:rsidRPr="00683A75">
        <w:rPr>
          <w:sz w:val="22"/>
          <w:szCs w:val="22"/>
        </w:rPr>
        <w:t>letting my anger go</w:t>
      </w:r>
      <w:r w:rsidRPr="00683A75">
        <w:rPr>
          <w:sz w:val="22"/>
          <w:szCs w:val="22"/>
        </w:rPr>
        <w:t>.”</w:t>
      </w:r>
    </w:p>
    <w:p w14:paraId="1A5539A3" w14:textId="77777777" w:rsidR="00532177" w:rsidRPr="00683A75" w:rsidRDefault="00532177">
      <w:pPr>
        <w:rPr>
          <w:sz w:val="22"/>
          <w:szCs w:val="22"/>
        </w:rPr>
      </w:pPr>
    </w:p>
    <w:p w14:paraId="1DDDA560" w14:textId="40B27901" w:rsidR="00532177" w:rsidRPr="00683A75" w:rsidRDefault="00532177">
      <w:pPr>
        <w:rPr>
          <w:sz w:val="22"/>
          <w:szCs w:val="22"/>
        </w:rPr>
      </w:pPr>
      <w:r w:rsidRPr="00683A75">
        <w:rPr>
          <w:sz w:val="22"/>
          <w:szCs w:val="22"/>
        </w:rPr>
        <w:lastRenderedPageBreak/>
        <w:t>Piano underscores the confessional bars of the undeniable opener “50.”</w:t>
      </w:r>
      <w:r w:rsidR="002E0A73" w:rsidRPr="00683A75">
        <w:rPr>
          <w:sz w:val="22"/>
          <w:szCs w:val="22"/>
        </w:rPr>
        <w:t xml:space="preserve"> He lights up the </w:t>
      </w:r>
      <w:r w:rsidR="00AF4F18" w:rsidRPr="00683A75">
        <w:rPr>
          <w:sz w:val="22"/>
          <w:szCs w:val="22"/>
        </w:rPr>
        <w:t>rhythm</w:t>
      </w:r>
      <w:r w:rsidR="002E0A73" w:rsidRPr="00683A75">
        <w:rPr>
          <w:sz w:val="22"/>
          <w:szCs w:val="22"/>
        </w:rPr>
        <w:t xml:space="preserve"> with clever wordplay and a chantable chorus.</w:t>
      </w:r>
    </w:p>
    <w:p w14:paraId="605ECBB6" w14:textId="77777777" w:rsidR="002E0A73" w:rsidRPr="00683A75" w:rsidRDefault="002E0A73">
      <w:pPr>
        <w:rPr>
          <w:sz w:val="22"/>
          <w:szCs w:val="22"/>
        </w:rPr>
      </w:pPr>
    </w:p>
    <w:p w14:paraId="0BF568C9" w14:textId="579E04FA" w:rsidR="002E0A73" w:rsidRPr="00683A75" w:rsidRDefault="002E0A73">
      <w:pPr>
        <w:rPr>
          <w:sz w:val="22"/>
          <w:szCs w:val="22"/>
        </w:rPr>
      </w:pPr>
      <w:r w:rsidRPr="00683A75">
        <w:rPr>
          <w:sz w:val="22"/>
          <w:szCs w:val="22"/>
        </w:rPr>
        <w:t xml:space="preserve">“This album is going to surprise people,” he promises. “I’m not necessarily talking about violence. I’m trying to go number 1 and reach different </w:t>
      </w:r>
      <w:r w:rsidR="00E546E4" w:rsidRPr="00683A75">
        <w:rPr>
          <w:sz w:val="22"/>
          <w:szCs w:val="22"/>
        </w:rPr>
        <w:t>audiences</w:t>
      </w:r>
      <w:r w:rsidRPr="00683A75">
        <w:rPr>
          <w:sz w:val="22"/>
          <w:szCs w:val="22"/>
        </w:rPr>
        <w:t xml:space="preserve">. It has a positive imprint, and it’s </w:t>
      </w:r>
      <w:r w:rsidR="00E546E4" w:rsidRPr="00683A75">
        <w:rPr>
          <w:sz w:val="22"/>
          <w:szCs w:val="22"/>
        </w:rPr>
        <w:t xml:space="preserve">still </w:t>
      </w:r>
      <w:r w:rsidRPr="00683A75">
        <w:rPr>
          <w:sz w:val="22"/>
          <w:szCs w:val="22"/>
        </w:rPr>
        <w:t>turnt-up.”</w:t>
      </w:r>
    </w:p>
    <w:p w14:paraId="073B91CB" w14:textId="77777777" w:rsidR="002E0A73" w:rsidRPr="00683A75" w:rsidRDefault="002E0A73">
      <w:pPr>
        <w:rPr>
          <w:sz w:val="22"/>
          <w:szCs w:val="22"/>
        </w:rPr>
      </w:pPr>
    </w:p>
    <w:p w14:paraId="3642A2DB" w14:textId="6B72229C" w:rsidR="002E0A73" w:rsidRPr="00683A75" w:rsidRDefault="002E0A73">
      <w:pPr>
        <w:rPr>
          <w:i/>
          <w:iCs/>
          <w:sz w:val="22"/>
          <w:szCs w:val="22"/>
        </w:rPr>
      </w:pPr>
      <w:r w:rsidRPr="00683A75">
        <w:rPr>
          <w:sz w:val="22"/>
          <w:szCs w:val="22"/>
        </w:rPr>
        <w:t xml:space="preserve">Elsewhere, funky bass thumps alongside a hypnotic keyboard loop on “I Admit” as he proudly shows up with </w:t>
      </w:r>
      <w:r w:rsidRPr="00683A75">
        <w:rPr>
          <w:i/>
          <w:iCs/>
          <w:sz w:val="22"/>
          <w:szCs w:val="22"/>
        </w:rPr>
        <w:t>“a record for the females</w:t>
      </w:r>
      <w:r w:rsidRPr="00683A75">
        <w:rPr>
          <w:sz w:val="22"/>
          <w:szCs w:val="22"/>
        </w:rPr>
        <w:t>.</w:t>
      </w:r>
      <w:r w:rsidRPr="00683A75">
        <w:rPr>
          <w:i/>
          <w:iCs/>
          <w:sz w:val="22"/>
          <w:szCs w:val="22"/>
        </w:rPr>
        <w:t xml:space="preserve">” </w:t>
      </w:r>
      <w:r w:rsidRPr="00683A75">
        <w:rPr>
          <w:sz w:val="22"/>
          <w:szCs w:val="22"/>
        </w:rPr>
        <w:t>On “Nightmare,”</w:t>
      </w:r>
      <w:r w:rsidRPr="00683A75">
        <w:rPr>
          <w:i/>
          <w:iCs/>
          <w:sz w:val="22"/>
          <w:szCs w:val="22"/>
        </w:rPr>
        <w:t xml:space="preserve"> </w:t>
      </w:r>
      <w:r w:rsidRPr="00683A75">
        <w:rPr>
          <w:sz w:val="22"/>
          <w:szCs w:val="22"/>
        </w:rPr>
        <w:t>dramatic p</w:t>
      </w:r>
      <w:r w:rsidR="007E4FA7" w:rsidRPr="00683A75">
        <w:rPr>
          <w:sz w:val="22"/>
          <w:szCs w:val="22"/>
        </w:rPr>
        <w:t>roduction</w:t>
      </w:r>
      <w:r w:rsidRPr="00683A75">
        <w:rPr>
          <w:sz w:val="22"/>
          <w:szCs w:val="22"/>
        </w:rPr>
        <w:t xml:space="preserve"> practically bends under his admission, </w:t>
      </w:r>
      <w:r w:rsidRPr="00683A75">
        <w:rPr>
          <w:i/>
          <w:iCs/>
          <w:sz w:val="22"/>
          <w:szCs w:val="22"/>
        </w:rPr>
        <w:t>“I beat the odds, even though I’m still doing wrong</w:t>
      </w:r>
      <w:r w:rsidRPr="00683A75">
        <w:rPr>
          <w:sz w:val="22"/>
          <w:szCs w:val="22"/>
        </w:rPr>
        <w:t>.</w:t>
      </w:r>
      <w:r w:rsidRPr="00683A75">
        <w:rPr>
          <w:i/>
          <w:iCs/>
          <w:sz w:val="22"/>
          <w:szCs w:val="22"/>
        </w:rPr>
        <w:t>”</w:t>
      </w:r>
    </w:p>
    <w:p w14:paraId="15010486" w14:textId="77777777" w:rsidR="002E0A73" w:rsidRPr="00683A75" w:rsidRDefault="002E0A73">
      <w:pPr>
        <w:rPr>
          <w:sz w:val="22"/>
          <w:szCs w:val="22"/>
        </w:rPr>
      </w:pPr>
    </w:p>
    <w:p w14:paraId="11093290" w14:textId="3CC60143" w:rsidR="002E0A73" w:rsidRPr="00683A75" w:rsidRDefault="002E0A73">
      <w:pPr>
        <w:rPr>
          <w:sz w:val="22"/>
          <w:szCs w:val="22"/>
        </w:rPr>
      </w:pPr>
      <w:r w:rsidRPr="00683A75">
        <w:rPr>
          <w:sz w:val="22"/>
          <w:szCs w:val="22"/>
        </w:rPr>
        <w:t>“It’s for all of the people struggling and going through poverty out here,” he adds.</w:t>
      </w:r>
    </w:p>
    <w:p w14:paraId="7B9608B8" w14:textId="77777777" w:rsidR="002E0A73" w:rsidRPr="00683A75" w:rsidRDefault="002E0A73">
      <w:pPr>
        <w:rPr>
          <w:sz w:val="22"/>
          <w:szCs w:val="22"/>
        </w:rPr>
      </w:pPr>
    </w:p>
    <w:p w14:paraId="41ABC00B" w14:textId="08B94FB7" w:rsidR="002E0A73" w:rsidRPr="00683A75" w:rsidRDefault="002E0A73">
      <w:pPr>
        <w:rPr>
          <w:i/>
          <w:iCs/>
          <w:sz w:val="22"/>
          <w:szCs w:val="22"/>
        </w:rPr>
      </w:pPr>
      <w:r w:rsidRPr="00683A75">
        <w:rPr>
          <w:sz w:val="22"/>
          <w:szCs w:val="22"/>
        </w:rPr>
        <w:t xml:space="preserve">Then, there’s the emotional apex of “Forever 16.” </w:t>
      </w:r>
      <w:r w:rsidR="00E740A9" w:rsidRPr="00683A75">
        <w:rPr>
          <w:sz w:val="22"/>
          <w:szCs w:val="22"/>
        </w:rPr>
        <w:t>Piano cries</w:t>
      </w:r>
      <w:r w:rsidRPr="00683A75">
        <w:rPr>
          <w:sz w:val="22"/>
          <w:szCs w:val="22"/>
        </w:rPr>
        <w:t xml:space="preserve"> in the background as 808s quiver, and Quando </w:t>
      </w:r>
      <w:r w:rsidR="00C02C87" w:rsidRPr="00683A75">
        <w:rPr>
          <w:i/>
          <w:iCs/>
          <w:sz w:val="22"/>
          <w:szCs w:val="22"/>
        </w:rPr>
        <w:t>“They don’t know that I’ve been going through some things all</w:t>
      </w:r>
      <w:r w:rsidR="000E3671" w:rsidRPr="00683A75">
        <w:rPr>
          <w:i/>
          <w:iCs/>
          <w:sz w:val="22"/>
          <w:szCs w:val="22"/>
        </w:rPr>
        <w:t xml:space="preserve"> </w:t>
      </w:r>
      <w:r w:rsidR="00C02C87" w:rsidRPr="00683A75">
        <w:rPr>
          <w:i/>
          <w:iCs/>
          <w:sz w:val="22"/>
          <w:szCs w:val="22"/>
        </w:rPr>
        <w:t>day, sitting by the window hoping the rain go away</w:t>
      </w:r>
      <w:r w:rsidR="00C02C87" w:rsidRPr="00683A75">
        <w:rPr>
          <w:sz w:val="22"/>
          <w:szCs w:val="22"/>
        </w:rPr>
        <w:t>.</w:t>
      </w:r>
      <w:r w:rsidR="00C02C87" w:rsidRPr="00683A75">
        <w:rPr>
          <w:i/>
          <w:iCs/>
          <w:sz w:val="22"/>
          <w:szCs w:val="22"/>
        </w:rPr>
        <w:t>”</w:t>
      </w:r>
    </w:p>
    <w:p w14:paraId="574EF6ED" w14:textId="77777777" w:rsidR="000E3671" w:rsidRPr="00683A75" w:rsidRDefault="000E3671">
      <w:pPr>
        <w:rPr>
          <w:i/>
          <w:iCs/>
          <w:sz w:val="22"/>
          <w:szCs w:val="22"/>
        </w:rPr>
      </w:pPr>
    </w:p>
    <w:p w14:paraId="0AF18617" w14:textId="227545DD" w:rsidR="000E3671" w:rsidRPr="00683A75" w:rsidRDefault="000E3671">
      <w:pPr>
        <w:rPr>
          <w:sz w:val="22"/>
          <w:szCs w:val="22"/>
        </w:rPr>
      </w:pPr>
      <w:r w:rsidRPr="00683A75">
        <w:rPr>
          <w:sz w:val="22"/>
          <w:szCs w:val="22"/>
        </w:rPr>
        <w:t>“</w:t>
      </w:r>
      <w:r w:rsidR="00890DDD" w:rsidRPr="00683A75">
        <w:rPr>
          <w:i/>
          <w:iCs/>
          <w:sz w:val="22"/>
          <w:szCs w:val="22"/>
        </w:rPr>
        <w:t>‘Forever 16’</w:t>
      </w:r>
      <w:r w:rsidRPr="00683A75">
        <w:rPr>
          <w:sz w:val="22"/>
          <w:szCs w:val="22"/>
        </w:rPr>
        <w:t xml:space="preserve"> was all the way dedicated to Pab</w:t>
      </w:r>
      <w:r w:rsidR="000633A5" w:rsidRPr="00683A75">
        <w:rPr>
          <w:sz w:val="22"/>
          <w:szCs w:val="22"/>
        </w:rPr>
        <w:t>b</w:t>
      </w:r>
      <w:r w:rsidRPr="00683A75">
        <w:rPr>
          <w:sz w:val="22"/>
          <w:szCs w:val="22"/>
        </w:rPr>
        <w:t xml:space="preserve">,” he states. “After the situation happened, this was the first </w:t>
      </w:r>
      <w:r w:rsidR="00890DDD" w:rsidRPr="00683A75">
        <w:rPr>
          <w:sz w:val="22"/>
          <w:szCs w:val="22"/>
        </w:rPr>
        <w:t>song</w:t>
      </w:r>
      <w:r w:rsidRPr="00683A75">
        <w:rPr>
          <w:sz w:val="22"/>
          <w:szCs w:val="22"/>
        </w:rPr>
        <w:t xml:space="preserve"> I made. It took some time to shake some trauma after losing my righthand man.”</w:t>
      </w:r>
    </w:p>
    <w:p w14:paraId="0955A6F5" w14:textId="77777777" w:rsidR="00B007B4" w:rsidRPr="00683A75" w:rsidRDefault="00B007B4">
      <w:pPr>
        <w:rPr>
          <w:sz w:val="22"/>
          <w:szCs w:val="22"/>
        </w:rPr>
      </w:pPr>
    </w:p>
    <w:p w14:paraId="39743130" w14:textId="3A2BAC9E" w:rsidR="00B007B4" w:rsidRPr="00683A75" w:rsidRDefault="00B007B4">
      <w:pPr>
        <w:rPr>
          <w:sz w:val="22"/>
          <w:szCs w:val="22"/>
        </w:rPr>
      </w:pPr>
      <w:r w:rsidRPr="00683A75">
        <w:rPr>
          <w:sz w:val="22"/>
          <w:szCs w:val="22"/>
        </w:rPr>
        <w:t xml:space="preserve">In the end, it’s these kinds of moments that showcase just how far Quando has come and how much he </w:t>
      </w:r>
      <w:proofErr w:type="gramStart"/>
      <w:r w:rsidRPr="00683A75">
        <w:rPr>
          <w:sz w:val="22"/>
          <w:szCs w:val="22"/>
        </w:rPr>
        <w:t>has to</w:t>
      </w:r>
      <w:proofErr w:type="gramEnd"/>
      <w:r w:rsidRPr="00683A75">
        <w:rPr>
          <w:sz w:val="22"/>
          <w:szCs w:val="22"/>
        </w:rPr>
        <w:t xml:space="preserve"> give</w:t>
      </w:r>
      <w:r w:rsidR="00890DDD" w:rsidRPr="00683A75">
        <w:rPr>
          <w:sz w:val="22"/>
          <w:szCs w:val="22"/>
        </w:rPr>
        <w:t xml:space="preserve"> as he tells his story.</w:t>
      </w:r>
    </w:p>
    <w:p w14:paraId="4246CB96" w14:textId="77777777" w:rsidR="00B007B4" w:rsidRPr="00683A75" w:rsidRDefault="00B007B4">
      <w:pPr>
        <w:rPr>
          <w:sz w:val="22"/>
          <w:szCs w:val="22"/>
        </w:rPr>
      </w:pPr>
    </w:p>
    <w:p w14:paraId="784B8A35" w14:textId="19A34E41" w:rsidR="00A54224" w:rsidRPr="00683A75" w:rsidRDefault="00B007B4" w:rsidP="00B007B4">
      <w:pPr>
        <w:rPr>
          <w:b/>
          <w:bCs/>
          <w:sz w:val="22"/>
          <w:szCs w:val="22"/>
        </w:rPr>
      </w:pPr>
      <w:r w:rsidRPr="00683A75">
        <w:rPr>
          <w:sz w:val="22"/>
          <w:szCs w:val="22"/>
        </w:rPr>
        <w:t xml:space="preserve">“I really want the world to know all of the past stuff that happened is in the past,” he leaves off. “I was able to write songs I’ve never written before. I’m ready to take off. I feel like this record is </w:t>
      </w:r>
      <w:r w:rsidR="00E546E4" w:rsidRPr="00683A75">
        <w:rPr>
          <w:sz w:val="22"/>
          <w:szCs w:val="22"/>
        </w:rPr>
        <w:t>headed</w:t>
      </w:r>
      <w:r w:rsidRPr="00683A75">
        <w:rPr>
          <w:sz w:val="22"/>
          <w:szCs w:val="22"/>
        </w:rPr>
        <w:t xml:space="preserve"> to the top.”</w:t>
      </w:r>
    </w:p>
    <w:p w14:paraId="2BC53086" w14:textId="2D9802AA" w:rsidR="00A54224" w:rsidRPr="00683A75" w:rsidRDefault="00A54224">
      <w:pPr>
        <w:rPr>
          <w:b/>
          <w:bCs/>
          <w:sz w:val="22"/>
          <w:szCs w:val="22"/>
        </w:rPr>
      </w:pPr>
    </w:p>
    <w:p w14:paraId="3BAAEECD" w14:textId="730927EF" w:rsidR="00A61FAE" w:rsidRPr="00683A75" w:rsidRDefault="00A61FAE">
      <w:pPr>
        <w:rPr>
          <w:b/>
          <w:bCs/>
          <w:sz w:val="22"/>
          <w:szCs w:val="22"/>
          <w:u w:val="single"/>
        </w:rPr>
      </w:pPr>
      <w:r w:rsidRPr="00683A75">
        <w:rPr>
          <w:b/>
          <w:bCs/>
          <w:sz w:val="22"/>
          <w:szCs w:val="22"/>
          <w:u w:val="single"/>
        </w:rPr>
        <w:t>BOILER</w:t>
      </w:r>
    </w:p>
    <w:p w14:paraId="414DFA61" w14:textId="614F5FA5" w:rsidR="00A61FAE" w:rsidRPr="00683A75" w:rsidRDefault="00A61FAE">
      <w:pPr>
        <w:rPr>
          <w:sz w:val="22"/>
          <w:szCs w:val="22"/>
          <w:u w:val="single"/>
        </w:rPr>
      </w:pPr>
    </w:p>
    <w:p w14:paraId="6F3FAF7F" w14:textId="5DC12D3A" w:rsidR="00A61FAE" w:rsidRPr="00683A75" w:rsidRDefault="00A61FAE" w:rsidP="00A61FAE">
      <w:pPr>
        <w:rPr>
          <w:sz w:val="22"/>
          <w:szCs w:val="22"/>
        </w:rPr>
      </w:pPr>
      <w:bookmarkStart w:id="1" w:name="_Hlk130284482"/>
      <w:r w:rsidRPr="00683A75">
        <w:rPr>
          <w:sz w:val="22"/>
          <w:szCs w:val="22"/>
        </w:rPr>
        <w:t>When you know yourself, you can share your story. During a meteoric rise as one of hip-hop’s most enigmatic figures, Quando Rondo discovered himself. The Savannah, GA native went from D.I.Y. upstart to multiplatinum phenomenon, but he also simultaneously transformed from a complicated teen into a thoughtful young man. Along the way, he found fame and fortune, yet he lost friends and loved ones. Never letting his foot off the gas, he built a bulletproof catalog of bangers highlighted by platinum singles</w:t>
      </w:r>
      <w:proofErr w:type="gramStart"/>
      <w:r w:rsidRPr="00683A75">
        <w:rPr>
          <w:sz w:val="22"/>
          <w:szCs w:val="22"/>
        </w:rPr>
        <w:t>—“</w:t>
      </w:r>
      <w:proofErr w:type="gramEnd"/>
      <w:r w:rsidRPr="00683A75">
        <w:rPr>
          <w:sz w:val="22"/>
          <w:szCs w:val="22"/>
        </w:rPr>
        <w:t xml:space="preserve">ABG,” “I Remember” [feat. Lil Baby], and “Imperfect Flower”—as well as a slew of gold singles, namely “Bacc to the Basics,” “Dope Boy Dreams,” “New Ones” [with NoCap], and “Scarred from Love,” to name a few. Meanwhile, his 2020 full-length debut, </w:t>
      </w:r>
      <w:r w:rsidRPr="00683A75">
        <w:rPr>
          <w:i/>
          <w:iCs/>
          <w:sz w:val="22"/>
          <w:szCs w:val="22"/>
        </w:rPr>
        <w:t>QPac</w:t>
      </w:r>
      <w:r w:rsidRPr="00683A75">
        <w:rPr>
          <w:sz w:val="22"/>
          <w:szCs w:val="22"/>
        </w:rPr>
        <w:t xml:space="preserve">, crashed the Top 25 of the </w:t>
      </w:r>
      <w:r w:rsidRPr="00683A75">
        <w:rPr>
          <w:i/>
          <w:iCs/>
          <w:sz w:val="22"/>
          <w:szCs w:val="22"/>
        </w:rPr>
        <w:t>Billboard</w:t>
      </w:r>
      <w:r w:rsidRPr="00683A75">
        <w:rPr>
          <w:sz w:val="22"/>
          <w:szCs w:val="22"/>
        </w:rPr>
        <w:t xml:space="preserve"> 200. Throughout 2022, he assembled what would become “Recovery,” teasing its impending arrival with standouts such as “Long Live Pabb” (dedicated to the late Lul </w:t>
      </w:r>
      <w:r w:rsidR="000633A5" w:rsidRPr="00683A75">
        <w:rPr>
          <w:sz w:val="22"/>
          <w:szCs w:val="22"/>
        </w:rPr>
        <w:t>Pabb</w:t>
      </w:r>
      <w:r w:rsidRPr="00683A75">
        <w:rPr>
          <w:sz w:val="22"/>
          <w:szCs w:val="22"/>
        </w:rPr>
        <w:t xml:space="preserve">) and “Me First.” He made a conscious decision to dive deeper into his journey. After earning nearly 2 billion streams, over a dozen RIAA certifications, and widespread acclaim from </w:t>
      </w:r>
      <w:r w:rsidRPr="00683A75">
        <w:rPr>
          <w:i/>
          <w:iCs/>
          <w:sz w:val="22"/>
          <w:szCs w:val="22"/>
        </w:rPr>
        <w:t>Pitchfork</w:t>
      </w:r>
      <w:r w:rsidRPr="00683A75">
        <w:rPr>
          <w:sz w:val="22"/>
          <w:szCs w:val="22"/>
        </w:rPr>
        <w:t xml:space="preserve">, </w:t>
      </w:r>
      <w:r w:rsidRPr="00683A75">
        <w:rPr>
          <w:i/>
          <w:iCs/>
          <w:sz w:val="22"/>
          <w:szCs w:val="22"/>
        </w:rPr>
        <w:t>Complex</w:t>
      </w:r>
      <w:r w:rsidRPr="00683A75">
        <w:rPr>
          <w:sz w:val="22"/>
          <w:szCs w:val="22"/>
        </w:rPr>
        <w:t xml:space="preserve">, </w:t>
      </w:r>
      <w:r w:rsidRPr="00683A75">
        <w:rPr>
          <w:i/>
          <w:iCs/>
          <w:sz w:val="22"/>
          <w:szCs w:val="22"/>
        </w:rPr>
        <w:t>REVOLT</w:t>
      </w:r>
      <w:r w:rsidRPr="00683A75">
        <w:rPr>
          <w:sz w:val="22"/>
          <w:szCs w:val="22"/>
        </w:rPr>
        <w:t xml:space="preserve">, and many others, this sharp street storyteller divulges more than ever before on his 2023 </w:t>
      </w:r>
      <w:r w:rsidR="00251069" w:rsidRPr="00683A75">
        <w:rPr>
          <w:sz w:val="22"/>
          <w:szCs w:val="22"/>
        </w:rPr>
        <w:t>third</w:t>
      </w:r>
      <w:r w:rsidRPr="00683A75">
        <w:rPr>
          <w:sz w:val="22"/>
          <w:szCs w:val="22"/>
        </w:rPr>
        <w:t xml:space="preserve"> full-length album, </w:t>
      </w:r>
      <w:r w:rsidRPr="00683A75">
        <w:rPr>
          <w:i/>
          <w:iCs/>
          <w:sz w:val="22"/>
          <w:szCs w:val="22"/>
        </w:rPr>
        <w:t xml:space="preserve">Recovery </w:t>
      </w:r>
      <w:r w:rsidRPr="00683A75">
        <w:rPr>
          <w:sz w:val="22"/>
          <w:szCs w:val="22"/>
        </w:rPr>
        <w:t>[Atlantic Records].</w:t>
      </w:r>
    </w:p>
    <w:bookmarkEnd w:id="0"/>
    <w:bookmarkEnd w:id="1"/>
    <w:p w14:paraId="3D15252B" w14:textId="77777777" w:rsidR="00A61FAE" w:rsidRPr="00683A75" w:rsidRDefault="00A61FAE">
      <w:pPr>
        <w:rPr>
          <w:sz w:val="22"/>
          <w:szCs w:val="22"/>
          <w:u w:val="single"/>
        </w:rPr>
      </w:pPr>
    </w:p>
    <w:sectPr w:rsidR="00A61FAE" w:rsidRPr="00683A75" w:rsidSect="003D40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LE0NzUyNTU1MTdT0lEKTi0uzszPAykwrgUAcLZqpCwAAAA="/>
  </w:docVars>
  <w:rsids>
    <w:rsidRoot w:val="00A54224"/>
    <w:rsid w:val="000633A5"/>
    <w:rsid w:val="000E3671"/>
    <w:rsid w:val="0011575E"/>
    <w:rsid w:val="001623E5"/>
    <w:rsid w:val="00241BE7"/>
    <w:rsid w:val="00251069"/>
    <w:rsid w:val="002E0A73"/>
    <w:rsid w:val="00357631"/>
    <w:rsid w:val="003B2B45"/>
    <w:rsid w:val="003D401B"/>
    <w:rsid w:val="004C5579"/>
    <w:rsid w:val="00520515"/>
    <w:rsid w:val="00532177"/>
    <w:rsid w:val="00553DFD"/>
    <w:rsid w:val="005F502A"/>
    <w:rsid w:val="006325AC"/>
    <w:rsid w:val="00683A75"/>
    <w:rsid w:val="007E4FA7"/>
    <w:rsid w:val="00890DDD"/>
    <w:rsid w:val="00915974"/>
    <w:rsid w:val="00922760"/>
    <w:rsid w:val="00A54224"/>
    <w:rsid w:val="00A61FAE"/>
    <w:rsid w:val="00A87265"/>
    <w:rsid w:val="00AF1BE7"/>
    <w:rsid w:val="00AF4F18"/>
    <w:rsid w:val="00B007B4"/>
    <w:rsid w:val="00B015E8"/>
    <w:rsid w:val="00B164DE"/>
    <w:rsid w:val="00B73906"/>
    <w:rsid w:val="00C02C87"/>
    <w:rsid w:val="00C92C88"/>
    <w:rsid w:val="00D778E8"/>
    <w:rsid w:val="00E546E4"/>
    <w:rsid w:val="00E740A9"/>
    <w:rsid w:val="00E83253"/>
    <w:rsid w:val="00EF7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F556"/>
  <w15:chartTrackingRefBased/>
  <w15:docId w15:val="{BE72D929-C3F8-B24F-A5BE-59DFAA4E5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1.png@01D95BFD.5F8D4E90" TargetMode="External"/><Relationship Id="rId10" Type="http://schemas.openxmlformats.org/officeDocument/2006/relationships/customXml" Target="../customXml/item3.xml"/><Relationship Id="rId4" Type="http://schemas.openxmlformats.org/officeDocument/2006/relationships/image" Target="media/image1.png"/><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DFFAE1AD-FF3F-44B8-915D-50A998FA7CA4}"/>
</file>

<file path=customXml/itemProps2.xml><?xml version="1.0" encoding="utf-8"?>
<ds:datastoreItem xmlns:ds="http://schemas.openxmlformats.org/officeDocument/2006/customXml" ds:itemID="{4957F7DE-59C0-42AE-A199-1652EA928105}"/>
</file>

<file path=customXml/itemProps3.xml><?xml version="1.0" encoding="utf-8"?>
<ds:datastoreItem xmlns:ds="http://schemas.openxmlformats.org/officeDocument/2006/customXml" ds:itemID="{CA340700-6673-4B18-AAEC-30985EEE7681}"/>
</file>

<file path=docProps/app.xml><?xml version="1.0" encoding="utf-8"?>
<Properties xmlns="http://schemas.openxmlformats.org/officeDocument/2006/extended-properties" xmlns:vt="http://schemas.openxmlformats.org/officeDocument/2006/docPropsVTypes">
  <Template>Normal</Template>
  <TotalTime>164</TotalTime>
  <Pages>2</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lorino</dc:creator>
  <cp:keywords/>
  <dc:description/>
  <cp:lastModifiedBy>Chevon DeShields</cp:lastModifiedBy>
  <cp:revision>4</cp:revision>
  <dcterms:created xsi:type="dcterms:W3CDTF">2023-03-21T17:58:00Z</dcterms:created>
  <dcterms:modified xsi:type="dcterms:W3CDTF">2023-03-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